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1EC83254" w:rsidR="000C67E9" w:rsidRPr="00F214F6" w:rsidRDefault="009F2F1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F2F1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 v L [2019] EWCA Crim 1326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027C655C" w:rsidR="000C67E9" w:rsidRPr="00F375C7" w:rsidRDefault="009758D8" w:rsidP="00F460E6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75C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  <w:r w:rsidR="00644352" w:rsidRPr="00F375C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7</w:t>
            </w:r>
            <w:r w:rsidRPr="00F375C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23D0E0A2" w:rsidR="000C67E9" w:rsidRPr="00F375C7" w:rsidRDefault="00662FB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75C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5</w:t>
            </w:r>
            <w:r w:rsidR="00493D09" w:rsidRPr="00F375C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6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0413B5C" w:rsidR="00F214F6" w:rsidRPr="00F375C7" w:rsidRDefault="00E71A6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75C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555E0CCF" w:rsidR="000C67E9" w:rsidRPr="00F375C7" w:rsidRDefault="00E71A6D" w:rsidP="00F0669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75C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3DEC9B4" w:rsidR="00D970E4" w:rsidRPr="00F214F6" w:rsidRDefault="00E71A6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37B2CC8D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4851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4683B2B0" w:rsidR="00D970E4" w:rsidRPr="00F214F6" w:rsidRDefault="00507DF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4053EE7D" w:rsidR="00D970E4" w:rsidRPr="00F214F6" w:rsidRDefault="00507DFB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5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03891206" w:rsidR="00D970E4" w:rsidRPr="00F214F6" w:rsidRDefault="00507DF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11BF27C" w:rsidR="00D970E4" w:rsidRPr="00F214F6" w:rsidRDefault="0052110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EEA89BC" w:rsidR="00D970E4" w:rsidRPr="00F214F6" w:rsidRDefault="0052110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A71AF6F" w:rsidR="00D970E4" w:rsidRPr="00F214F6" w:rsidRDefault="0052110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7EF2FBF0" w:rsidR="00D970E4" w:rsidRPr="00F214F6" w:rsidRDefault="0052110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7A5450F" w:rsidR="00D970E4" w:rsidRPr="00F214F6" w:rsidRDefault="0052110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728208A7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4851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41F6057" w:rsidR="00D970E4" w:rsidRPr="00F214F6" w:rsidRDefault="00F375C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5C4D5C8D" w:rsidR="00D970E4" w:rsidRPr="00F214F6" w:rsidRDefault="00F375C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2598AFA5" w:rsidR="00D970E4" w:rsidRPr="00F214F6" w:rsidRDefault="00A6592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45F1660" w:rsidR="00D970E4" w:rsidRPr="00F214F6" w:rsidRDefault="00B9706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Based on a psychologists opinion</w:t>
            </w:r>
            <w:r w:rsidR="00C85D4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, a timely explanation and admission of guilt </w:t>
            </w:r>
            <w:r w:rsidR="00213DEB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for the offence </w:t>
            </w:r>
            <w:r w:rsidR="00C85D4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was </w:t>
            </w:r>
            <w:r w:rsidR="00213DEB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not forthcoming from the appellant </w:t>
            </w:r>
            <w:r w:rsidR="00C85D45">
              <w:rPr>
                <w:rFonts w:ascii="Arial Nova Light" w:hAnsi="Arial Nova Light" w:cstheme="majorBidi"/>
                <w:color w:val="000000" w:themeColor="text1"/>
                <w:szCs w:val="24"/>
              </w:rPr>
              <w:t>owing to</w:t>
            </w:r>
            <w:r w:rsidR="0093795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“</w:t>
            </w:r>
            <w:r w:rsidR="0093795F" w:rsidRPr="0093795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raumatic history, harsh </w:t>
            </w:r>
            <w:r w:rsidR="0093795F" w:rsidRPr="0093795F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parenting, PTSD, fear and shock resulting from the killing, lack of trust in others, including professionals, and reliance on his father for advice and support</w:t>
            </w:r>
            <w:r w:rsidR="00213DEB">
              <w:rPr>
                <w:rFonts w:ascii="Arial Nova Light" w:hAnsi="Arial Nova Light" w:cstheme="majorBidi"/>
                <w:color w:val="000000" w:themeColor="text1"/>
                <w:szCs w:val="24"/>
              </w:rPr>
              <w:t>”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38236B95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350B8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253977B3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350B8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1611D1CB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6007F" w:rsidRPr="00E600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of the applicant in his statement</w:t>
            </w:r>
            <w:r w:rsidR="00E6007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501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sychiatrist opinion evidence; </w:t>
            </w:r>
            <w:r w:rsidR="00E954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sycholog</w:t>
            </w:r>
            <w:r w:rsidR="004961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st opinion evidence</w:t>
            </w:r>
            <w:r w:rsidR="005304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joint report from </w:t>
            </w:r>
            <w:r w:rsidR="00454FB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wo </w:t>
            </w:r>
            <w:r w:rsidR="005304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sychologist</w:t>
            </w:r>
            <w:r w:rsidR="00454FB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17EC0422" w:rsidR="00D7225E" w:rsidRPr="00F214F6" w:rsidRDefault="00E954D6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CA17BCA" w:rsidR="00D970E4" w:rsidRPr="00F214F6" w:rsidRDefault="00213DE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7D06A28" w:rsidR="00D970E4" w:rsidRPr="00F214F6" w:rsidRDefault="00F805B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D7808DF" w:rsidR="00D970E4" w:rsidRPr="00F214F6" w:rsidRDefault="00AB7BF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BB45914" w:rsidR="00D970E4" w:rsidRPr="00F214F6" w:rsidRDefault="00AB7BF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F717158" w:rsidR="00D970E4" w:rsidRPr="00F214F6" w:rsidRDefault="00AB7BF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02700E93" w:rsidR="00D970E4" w:rsidRPr="00F214F6" w:rsidRDefault="00AB7BF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5DDB43E7" w:rsidR="00D970E4" w:rsidRPr="00F214F6" w:rsidRDefault="00AB7BF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367D746" w:rsidR="00C77DBF" w:rsidRPr="00F214F6" w:rsidRDefault="00AB7BF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7E4E9928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CA7F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309AEF33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CA7F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91FD768" w:rsidR="005515E1" w:rsidRPr="00F214F6" w:rsidRDefault="00CA7FE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1276FE62" w:rsidR="005515E1" w:rsidRPr="00F214F6" w:rsidRDefault="00CA7FE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52D577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CA7F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6878678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CA7F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337166" w:rsidRPr="00F214F6" w14:paraId="766F2C89" w14:textId="77777777" w:rsidTr="00D970E4">
        <w:tc>
          <w:tcPr>
            <w:tcW w:w="6345" w:type="dxa"/>
          </w:tcPr>
          <w:p w14:paraId="766F2C87" w14:textId="32F69268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0566DB68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8C" w14:textId="77777777" w:rsidTr="00D970E4">
        <w:tc>
          <w:tcPr>
            <w:tcW w:w="6345" w:type="dxa"/>
          </w:tcPr>
          <w:p w14:paraId="766F2C8A" w14:textId="256D1BEE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3C44CF63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8F" w14:textId="77777777" w:rsidTr="00D970E4">
        <w:tc>
          <w:tcPr>
            <w:tcW w:w="6345" w:type="dxa"/>
          </w:tcPr>
          <w:p w14:paraId="766F2C8D" w14:textId="42D2AF30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F335457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92" w14:textId="77777777" w:rsidTr="00D970E4">
        <w:tc>
          <w:tcPr>
            <w:tcW w:w="6345" w:type="dxa"/>
          </w:tcPr>
          <w:p w14:paraId="766F2C90" w14:textId="00F8A071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56A8CA36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95" w14:textId="77777777" w:rsidTr="00D970E4">
        <w:tc>
          <w:tcPr>
            <w:tcW w:w="6345" w:type="dxa"/>
          </w:tcPr>
          <w:p w14:paraId="766F2C93" w14:textId="099D455F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6EA958D3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98" w14:textId="77777777" w:rsidTr="00D970E4">
        <w:tc>
          <w:tcPr>
            <w:tcW w:w="6345" w:type="dxa"/>
          </w:tcPr>
          <w:p w14:paraId="766F2C96" w14:textId="156C0C66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27BD043A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9B" w14:textId="77777777" w:rsidTr="00D970E4">
        <w:tc>
          <w:tcPr>
            <w:tcW w:w="6345" w:type="dxa"/>
          </w:tcPr>
          <w:p w14:paraId="766F2C99" w14:textId="26202E2F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B1DF8E4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9E" w14:textId="77777777" w:rsidTr="00D970E4">
        <w:tc>
          <w:tcPr>
            <w:tcW w:w="6345" w:type="dxa"/>
          </w:tcPr>
          <w:p w14:paraId="766F2C9C" w14:textId="66037121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2A4A0896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7166" w:rsidRPr="00F214F6" w14:paraId="766F2CA1" w14:textId="77777777" w:rsidTr="00D970E4">
        <w:tc>
          <w:tcPr>
            <w:tcW w:w="6345" w:type="dxa"/>
          </w:tcPr>
          <w:p w14:paraId="766F2C9F" w14:textId="0A782591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73102F4C" w:rsidR="00337166" w:rsidRPr="00F214F6" w:rsidRDefault="00337166" w:rsidP="0033716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3E3DC89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8432F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54F450B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8432F5" w:rsidRPr="008432F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endleton [2001] UKHL 66, [2002] 1 WLR 72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07E7A9D7" w:rsidR="00CC3B33" w:rsidRPr="004F7BE2" w:rsidRDefault="004F7BE2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Lord Justice Davis, Mr Justice </w:t>
            </w:r>
            <w:proofErr w:type="spellStart"/>
            <w:r w:rsidRP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dis</w:t>
            </w:r>
            <w:proofErr w:type="spellEnd"/>
            <w:r w:rsidRP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A5EA0" w:rsidRP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d</w:t>
            </w:r>
            <w:r w:rsidRP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Judge Potte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1AFA931C" w:rsidR="00CC3B33" w:rsidRPr="004F7BE2" w:rsidRDefault="00AA5EA0" w:rsidP="00E22D4F">
            <w:pPr>
              <w:suppressAutoHyphens/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Kirsty Brimelow for the Applicant</w:t>
            </w:r>
            <w:r w:rsidRP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br/>
              <w:t>Sally O'Neill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7BDFFE65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4851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BDB8608" w:rsidR="00CC3B33" w:rsidRPr="00F214F6" w:rsidRDefault="004F7BE2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301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699FAF8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4F7B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57D25DBC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4F7B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34C58DFE" w:rsidR="00CC3B33" w:rsidRPr="00F214F6" w:rsidRDefault="004F7BE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208E9DE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493D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2647B8C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493D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8730B3F" w:rsidR="004A44C9" w:rsidRPr="00F214F6" w:rsidRDefault="00493D0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3B11A3F2" w:rsidR="00CC3B33" w:rsidRPr="00F214F6" w:rsidRDefault="00F9168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2D856AD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E954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394377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954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es</w:t>
            </w:r>
            <w:r w:rsidR="00FD48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CCTV; cell site analysis of appellants mobile phone</w:t>
            </w:r>
            <w:r w:rsidR="0030640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DNA of deceased found on </w:t>
            </w:r>
            <w:r w:rsidR="00B261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ppellants trouser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17508D7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E954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0DF0948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954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athology </w:t>
            </w:r>
            <w:r w:rsidR="002366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findings and pathologist </w:t>
            </w:r>
            <w:r w:rsidR="00E954D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</w:t>
            </w:r>
            <w:r w:rsidR="00556B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471E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taff nurse eyewitness evidence about deceased</w:t>
            </w:r>
            <w:r w:rsidR="002366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defence case statement; Psychiatric opinion evidence; psychologist opinion evidence</w:t>
            </w:r>
            <w:r w:rsidR="00662F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forensic report on items of clothing seized </w:t>
            </w:r>
            <w:r w:rsidR="0030640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f</w:t>
            </w:r>
            <w:r w:rsidR="00662FB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the appellant </w:t>
            </w:r>
            <w:r w:rsidR="0030640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eized from his home following the killing</w:t>
            </w:r>
            <w:r w:rsidR="00B261F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Pre-sentence report; appellants admission to the police</w:t>
            </w:r>
            <w:r w:rsidR="004E3B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Note from appellant to his solicitors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D70D8D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FD48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5AAFAA25" w:rsidR="00CC3B33" w:rsidRPr="00E300C2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FD48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1BB2E3CD" w:rsidR="00CC3B33" w:rsidRPr="00E300C2" w:rsidRDefault="00493D09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E300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inimum term of 14 years imprisonment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49E6BD21" w:rsidR="00D7225E" w:rsidRPr="00E300C2" w:rsidRDefault="00F91683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E300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22C75DAD" w:rsidR="00CC3B33" w:rsidRPr="00E300C2" w:rsidRDefault="00E300C2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E300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udge John Bevan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4F03CA87" w:rsidR="00CC3B33" w:rsidRPr="00F214F6" w:rsidRDefault="00507DF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300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Kirsty Brimelow for the Applicant</w:t>
            </w:r>
            <w:r w:rsidRPr="00E300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br/>
              <w:t>Sally O'Neill for the Respondent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3E96123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4851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048F6DD8" w14:textId="77777777" w:rsidR="00CC3B33" w:rsidRDefault="00E300C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C4931CE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1EC8486E" w:rsidR="00C475E7" w:rsidRPr="00F214F6" w:rsidRDefault="00C475E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7548153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E300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BB911E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E300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14BB1D6B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0D75AEB2" w:rsidR="00C475E7" w:rsidRPr="00F214F6" w:rsidRDefault="00C475E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75443BA9" w:rsidR="00CC3B33" w:rsidRPr="00F214F6" w:rsidRDefault="00E300C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311F2D0E" w:rsidR="00CC3B33" w:rsidRPr="00F214F6" w:rsidRDefault="007E77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88787F5" w:rsidR="00CC3B33" w:rsidRPr="00F214F6" w:rsidRDefault="0030499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35CE367D" w:rsidR="00D92554" w:rsidRPr="00F214F6" w:rsidRDefault="00F83FD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6D2EC783" w:rsidR="00CC3B33" w:rsidRPr="00F214F6" w:rsidRDefault="00F83FD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999992F" w:rsidR="00CC3B33" w:rsidRPr="00F214F6" w:rsidRDefault="00F83FD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63B37F4" w:rsidR="00CC3B33" w:rsidRPr="00F214F6" w:rsidRDefault="00F83FD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6912B865" w:rsidR="00CC3B33" w:rsidRPr="00F214F6" w:rsidRDefault="00F83FD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7A9323A" w:rsidR="00CC3B33" w:rsidRPr="00F214F6" w:rsidRDefault="00316C1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1 reported as being an “expert clinical and forensic psychologist</w:t>
            </w:r>
            <w:r w:rsidR="009242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”” as well as a professor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116A5D26" w14:textId="3CB3B74D" w:rsidR="00CC3B33" w:rsidRDefault="009242D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xpert 2 reported as </w:t>
            </w:r>
            <w:r w:rsidR="0088002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offering a psychiatric report who has “</w:t>
            </w:r>
            <w:r w:rsidR="00880027" w:rsidRPr="0088002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articular expertise in mental and behavioural disorders in children and young persons who come into conflict with the law</w:t>
            </w:r>
            <w:r w:rsidR="0088002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”</w:t>
            </w:r>
          </w:p>
          <w:p w14:paraId="766F2D01" w14:textId="6790A30C" w:rsidR="006264D3" w:rsidRPr="00F214F6" w:rsidRDefault="0088002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3 reported as being a consultant clinical psychologist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566785DC" w14:textId="77777777" w:rsidR="00CC3B33" w:rsidRDefault="006264D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DEDBEA4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03F12D67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46FCE822" w14:textId="77777777" w:rsidR="00CC3B33" w:rsidRDefault="006264D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A205D5C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5C8720A9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597BBC" w14:textId="77777777" w:rsidR="00CC3B33" w:rsidRDefault="006264D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655C327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6F623A0A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C590626" w14:textId="77777777" w:rsidR="00CC3B33" w:rsidRDefault="00E0547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2AF6024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51EC9690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B894AA2" w14:textId="77777777" w:rsidR="00CC3B33" w:rsidRDefault="00E0547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4C061C5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7E4DD8F6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77D27086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E0547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69E0258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D854E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6CCA3BD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2D00E6AB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AB5443D" w:rsidR="00CC3B33" w:rsidRPr="00F214F6" w:rsidRDefault="00941F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08C7662F" w:rsidR="00CC3B33" w:rsidRPr="00F214F6" w:rsidRDefault="00941F8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92F8948" w14:textId="77777777" w:rsidR="00CC3B33" w:rsidRDefault="00941F8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FB2536B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37A3FD0C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CAC9FFA" w:rsidR="00CC3B33" w:rsidRPr="00F214F6" w:rsidRDefault="00941F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1D69E26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4851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63E92806" w14:textId="77777777" w:rsidR="0029680B" w:rsidRDefault="0070596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002D1C88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5BA8559C" w:rsidR="00C475E7" w:rsidRPr="00F214F6" w:rsidRDefault="00C475E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6D6F178" w14:textId="77777777" w:rsidR="00CC3B33" w:rsidRDefault="0070596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4D9E01DF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02B14CAB" w:rsidR="00C475E7" w:rsidRPr="00F214F6" w:rsidRDefault="00C475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8820F46" w14:textId="77777777" w:rsidR="00CC3B33" w:rsidRDefault="0070596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68D95C5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5EFA6F06" w:rsidR="00C475E7" w:rsidRPr="00F214F6" w:rsidRDefault="00C475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BFA7E45" w14:textId="77777777" w:rsidR="00CC3B33" w:rsidRDefault="0070596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2023B2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4090BEF4" w:rsidR="00C475E7" w:rsidRPr="00F214F6" w:rsidRDefault="00C475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37E2C855" w14:textId="77777777" w:rsidR="00CC3B33" w:rsidRDefault="0070596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A4FC101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23CAD890" w:rsidR="00C475E7" w:rsidRPr="00F214F6" w:rsidRDefault="00C475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3866C03" w14:textId="77777777" w:rsidR="00CC3B33" w:rsidRDefault="0070596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43770CE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122C2B51" w:rsidR="00C475E7" w:rsidRPr="00F214F6" w:rsidRDefault="00C475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D7D10AE" w14:textId="77777777" w:rsidR="00CC3B33" w:rsidRDefault="0070596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1F5A65A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16EA81AA" w:rsidR="00C475E7" w:rsidRPr="00F214F6" w:rsidRDefault="00C475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0AB892AC" w14:textId="74D7CA0D" w:rsidR="00705968" w:rsidRPr="00F214F6" w:rsidRDefault="00705968" w:rsidP="0070596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D3E" w14:textId="363538FA" w:rsidR="00CC3B33" w:rsidRPr="00F214F6" w:rsidRDefault="00CC3B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68B59577" w:rsidR="00CC3B33" w:rsidRPr="00F214F6" w:rsidRDefault="0070596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10831CC" w14:textId="77777777" w:rsidR="00CC3B33" w:rsidRDefault="0070596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26B1A02" w14:textId="77777777" w:rsidR="00C475E7" w:rsidRPr="00C475E7" w:rsidRDefault="00C475E7" w:rsidP="00C475E7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475E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000092B1" w:rsidR="00C475E7" w:rsidRPr="00F214F6" w:rsidRDefault="00C475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2828B832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7465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681E3DD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7465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00F6157" w14:textId="77777777" w:rsidR="006B3326" w:rsidRPr="006B3326" w:rsidRDefault="006B3326" w:rsidP="006B33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B33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717C3ECB" w:rsidR="006B3326" w:rsidRPr="00F214F6" w:rsidRDefault="006B33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6401AD82" w:rsidR="00EB79EB" w:rsidRPr="00F214F6" w:rsidRDefault="007465D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18422AAB" w:rsidR="00CC3B33" w:rsidRPr="00F214F6" w:rsidRDefault="007465D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47C87CC6" w:rsidR="00EB79EB" w:rsidRPr="00F214F6" w:rsidRDefault="007465D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4B62958" w:rsidR="00F02664" w:rsidRPr="00F214F6" w:rsidRDefault="007465DC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7940023E" w:rsidR="00CC3B33" w:rsidRPr="00F214F6" w:rsidRDefault="007465D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94B2108" w:rsidR="00C77DBF" w:rsidRPr="00F214F6" w:rsidRDefault="007465D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459086F2" w14:textId="77777777" w:rsidR="00CC3B33" w:rsidRDefault="0052110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0FDDC52" w14:textId="77777777" w:rsidR="006B3326" w:rsidRPr="006B3326" w:rsidRDefault="006B3326" w:rsidP="006B33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B33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15144465" w:rsidR="006B3326" w:rsidRPr="00F214F6" w:rsidRDefault="006B33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193FE57" w14:textId="77777777" w:rsidR="00CC3B33" w:rsidRDefault="0052110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14E8FB3B" w14:textId="77777777" w:rsidR="006B3326" w:rsidRPr="006B3326" w:rsidRDefault="006B3326" w:rsidP="006B33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B33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5495CADA" w:rsidR="006B3326" w:rsidRPr="00F214F6" w:rsidRDefault="006B33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58C83BEF" w14:textId="77777777" w:rsidR="00CC3B33" w:rsidRDefault="00350B8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4B035D7" w14:textId="77777777" w:rsidR="006B3326" w:rsidRPr="006B3326" w:rsidRDefault="006B3326" w:rsidP="006B33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B33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75910DB8" w:rsidR="006B3326" w:rsidRPr="00F214F6" w:rsidRDefault="006B33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06BD3086" w:rsidR="00A35D9A" w:rsidRPr="00F214F6" w:rsidRDefault="002E677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A830386" w:rsidR="00CC3B33" w:rsidRPr="00F214F6" w:rsidRDefault="002E677D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0D8AFA79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48517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DB4519" w:rsidRPr="00F214F6" w14:paraId="6E40CE34" w14:textId="77777777" w:rsidTr="00AD1A27">
        <w:tc>
          <w:tcPr>
            <w:tcW w:w="6345" w:type="dxa"/>
          </w:tcPr>
          <w:p w14:paraId="034FB51C" w14:textId="6DAAD6C1" w:rsidR="00DB4519" w:rsidRPr="00F214F6" w:rsidRDefault="00DB4519" w:rsidP="00DB4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177037B1" w14:textId="77777777" w:rsidR="00DB4519" w:rsidRPr="00CA6EFA" w:rsidRDefault="00DB4519" w:rsidP="00DB451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47154BC8" w:rsidR="00DB4519" w:rsidRPr="00F214F6" w:rsidRDefault="00DB4519" w:rsidP="00DB451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4D656191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485179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C50044A" w:rsidR="00907A59" w:rsidRPr="00F214F6" w:rsidRDefault="002E677D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41A0AF6" w:rsidR="00907A59" w:rsidRPr="00F214F6" w:rsidRDefault="002E677D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520CD669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10EBCF74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2335F5CD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335DAC01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DD3AB49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A55B8C8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26AC632D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496A0BF" w:rsidR="000F5116" w:rsidRPr="00F214F6" w:rsidRDefault="002E677D" w:rsidP="002E677D">
            <w:pPr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6A4DE878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8EC199B" w:rsidR="000F5116" w:rsidRPr="00F214F6" w:rsidRDefault="002E677D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5009D" w:rsidRPr="00F214F6" w14:paraId="555E24CD" w14:textId="77777777" w:rsidTr="00E301F7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64BF2" w14:textId="2B7AC945" w:rsidR="00B5009D" w:rsidRPr="00F214F6" w:rsidRDefault="00B5009D" w:rsidP="00B500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B0AB0" w14:textId="77777777" w:rsidR="00B5009D" w:rsidRDefault="00B5009D" w:rsidP="00B5009D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015C84C5" w14:textId="62A5B3C3" w:rsidR="00B5009D" w:rsidRDefault="00B5009D" w:rsidP="00B5009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B5009D" w:rsidRPr="00F214F6" w14:paraId="566C7C5F" w14:textId="77777777" w:rsidTr="00E301F7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1D073" w14:textId="12E82582" w:rsidR="00B5009D" w:rsidRDefault="00B5009D" w:rsidP="00B5009D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88E1F" w14:textId="77777777" w:rsidR="00B5009D" w:rsidRDefault="00B5009D" w:rsidP="00B500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1F067969" w14:textId="61410045" w:rsidR="00B5009D" w:rsidRDefault="00B5009D" w:rsidP="00B5009D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742CA4D" w:rsidR="007B467D" w:rsidRPr="00F214F6" w:rsidRDefault="00070907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Para 37. The </w:t>
            </w:r>
            <w:r w:rsidR="0021405A">
              <w:rPr>
                <w:rFonts w:ascii="Arial Nova Light" w:hAnsi="Arial Nova Light"/>
                <w:color w:val="000000" w:themeColor="text1"/>
              </w:rPr>
              <w:t>prosecution</w:t>
            </w:r>
            <w:r>
              <w:rPr>
                <w:rFonts w:ascii="Arial Nova Light" w:hAnsi="Arial Nova Light"/>
                <w:color w:val="000000" w:themeColor="text1"/>
              </w:rPr>
              <w:t xml:space="preserve"> expert </w:t>
            </w:r>
            <w:r w:rsidR="00EA0A39">
              <w:rPr>
                <w:rFonts w:ascii="Arial Nova Light" w:hAnsi="Arial Nova Light"/>
                <w:color w:val="000000" w:themeColor="text1"/>
              </w:rPr>
              <w:t xml:space="preserve">(professor) </w:t>
            </w:r>
            <w:r w:rsidR="00B26178">
              <w:rPr>
                <w:rFonts w:ascii="Arial Nova Light" w:hAnsi="Arial Nova Light"/>
                <w:color w:val="000000" w:themeColor="text1"/>
              </w:rPr>
              <w:t>psychologist did not significantly depart from the</w:t>
            </w:r>
            <w:r w:rsidR="0021405A">
              <w:rPr>
                <w:rFonts w:ascii="Arial Nova Light" w:hAnsi="Arial Nova Light"/>
                <w:color w:val="000000" w:themeColor="text1"/>
              </w:rPr>
              <w:t xml:space="preserve"> defence </w:t>
            </w:r>
            <w:r w:rsidR="00EA0A39">
              <w:rPr>
                <w:rFonts w:ascii="Arial Nova Light" w:hAnsi="Arial Nova Light"/>
                <w:color w:val="000000" w:themeColor="text1"/>
              </w:rPr>
              <w:t xml:space="preserve">expert </w:t>
            </w:r>
            <w:r w:rsidR="0021405A">
              <w:rPr>
                <w:rFonts w:ascii="Arial Nova Light" w:hAnsi="Arial Nova Light"/>
                <w:color w:val="000000" w:themeColor="text1"/>
              </w:rPr>
              <w:t>psychologist</w:t>
            </w:r>
            <w:r w:rsidR="0048514B">
              <w:rPr>
                <w:rFonts w:ascii="Arial Nova Light" w:hAnsi="Arial Nova Light"/>
                <w:color w:val="000000" w:themeColor="text1"/>
              </w:rPr>
              <w:t>s opinions</w:t>
            </w:r>
            <w:r w:rsidR="0021405A">
              <w:rPr>
                <w:rFonts w:ascii="Arial Nova Light" w:hAnsi="Arial Nova Light"/>
                <w:color w:val="000000" w:themeColor="text1"/>
              </w:rPr>
              <w:t xml:space="preserve"> on the appellants background</w:t>
            </w:r>
            <w:r w:rsidR="0048514B">
              <w:rPr>
                <w:rFonts w:ascii="Arial Nova Light" w:hAnsi="Arial Nova Light"/>
                <w:color w:val="000000" w:themeColor="text1"/>
              </w:rPr>
              <w:t xml:space="preserve">. However, she did not agree with the conclusion </w:t>
            </w:r>
            <w:r w:rsidR="00410CB7">
              <w:rPr>
                <w:rFonts w:ascii="Arial Nova Light" w:hAnsi="Arial Nova Light"/>
                <w:color w:val="000000" w:themeColor="text1"/>
              </w:rPr>
              <w:t xml:space="preserve">that </w:t>
            </w:r>
            <w:r w:rsidR="00410CB7" w:rsidRPr="00410CB7">
              <w:rPr>
                <w:rFonts w:ascii="Arial Nova Light" w:hAnsi="Arial Nova Light"/>
                <w:color w:val="000000" w:themeColor="text1"/>
              </w:rPr>
              <w:t>his traumatic history, harsh parenting, PTSD, fear and shock resulting from the killing, lack of trust in others, including professionals, and reliance on his father for advice and support</w:t>
            </w:r>
            <w:r w:rsidR="00410CB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410CB7" w:rsidRPr="00410CB7">
              <w:rPr>
                <w:rFonts w:ascii="Arial Nova Light" w:hAnsi="Arial Nova Light"/>
                <w:color w:val="000000" w:themeColor="text1"/>
              </w:rPr>
              <w:t>provide</w:t>
            </w:r>
            <w:r w:rsidR="00410CB7">
              <w:rPr>
                <w:rFonts w:ascii="Arial Nova Light" w:hAnsi="Arial Nova Light"/>
                <w:color w:val="000000" w:themeColor="text1"/>
              </w:rPr>
              <w:t>d</w:t>
            </w:r>
            <w:r w:rsidR="00410CB7" w:rsidRPr="00410CB7">
              <w:rPr>
                <w:rFonts w:ascii="Arial Nova Light" w:hAnsi="Arial Nova Light"/>
                <w:color w:val="000000" w:themeColor="text1"/>
              </w:rPr>
              <w:t xml:space="preserve"> a reasonable explanation as to </w:t>
            </w:r>
            <w:r w:rsidR="00410CB7">
              <w:rPr>
                <w:rFonts w:ascii="Arial Nova Light" w:hAnsi="Arial Nova Light"/>
                <w:color w:val="000000" w:themeColor="text1"/>
              </w:rPr>
              <w:t>his</w:t>
            </w:r>
            <w:r w:rsidR="00410CB7" w:rsidRPr="00410CB7">
              <w:rPr>
                <w:rFonts w:ascii="Arial Nova Light" w:hAnsi="Arial Nova Light"/>
                <w:color w:val="000000" w:themeColor="text1"/>
              </w:rPr>
              <w:t xml:space="preserve"> denial of </w:t>
            </w:r>
            <w:r w:rsidR="00410CB7">
              <w:rPr>
                <w:rFonts w:ascii="Arial Nova Light" w:hAnsi="Arial Nova Light"/>
                <w:color w:val="000000" w:themeColor="text1"/>
              </w:rPr>
              <w:t xml:space="preserve">the </w:t>
            </w:r>
            <w:r w:rsidR="00410CB7" w:rsidRPr="00410CB7">
              <w:rPr>
                <w:rFonts w:ascii="Arial Nova Light" w:hAnsi="Arial Nova Light"/>
                <w:color w:val="000000" w:themeColor="text1"/>
              </w:rPr>
              <w:t>stabbing</w:t>
            </w:r>
            <w:r w:rsidR="00410CB7">
              <w:rPr>
                <w:rFonts w:ascii="Arial Nova Light" w:hAnsi="Arial Nova Light"/>
                <w:color w:val="000000" w:themeColor="text1"/>
              </w:rPr>
              <w:t xml:space="preserve"> and delayed admission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F1A1E" w14:textId="77777777" w:rsidR="00B06008" w:rsidRDefault="00B06008" w:rsidP="00187203">
      <w:pPr>
        <w:spacing w:after="0" w:line="240" w:lineRule="auto"/>
      </w:pPr>
      <w:r>
        <w:separator/>
      </w:r>
    </w:p>
  </w:endnote>
  <w:endnote w:type="continuationSeparator" w:id="0">
    <w:p w14:paraId="331278C5" w14:textId="77777777" w:rsidR="00B06008" w:rsidRDefault="00B06008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56F679" w14:textId="77777777" w:rsidR="00B06008" w:rsidRDefault="00B06008" w:rsidP="00187203">
      <w:pPr>
        <w:spacing w:after="0" w:line="240" w:lineRule="auto"/>
      </w:pPr>
      <w:r>
        <w:separator/>
      </w:r>
    </w:p>
  </w:footnote>
  <w:footnote w:type="continuationSeparator" w:id="0">
    <w:p w14:paraId="4CAB0EC4" w14:textId="77777777" w:rsidR="00B06008" w:rsidRDefault="00B06008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70907"/>
    <w:rsid w:val="00083FFE"/>
    <w:rsid w:val="00091966"/>
    <w:rsid w:val="0009515D"/>
    <w:rsid w:val="00097755"/>
    <w:rsid w:val="000A4EC3"/>
    <w:rsid w:val="000B0043"/>
    <w:rsid w:val="000C67E9"/>
    <w:rsid w:val="000E65C1"/>
    <w:rsid w:val="000F5116"/>
    <w:rsid w:val="0011134F"/>
    <w:rsid w:val="001221BE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D6D26"/>
    <w:rsid w:val="00213DEB"/>
    <w:rsid w:val="0021405A"/>
    <w:rsid w:val="00226DC6"/>
    <w:rsid w:val="002278BF"/>
    <w:rsid w:val="002366F6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E677D"/>
    <w:rsid w:val="002E75B4"/>
    <w:rsid w:val="00301AE4"/>
    <w:rsid w:val="00304994"/>
    <w:rsid w:val="0030640E"/>
    <w:rsid w:val="00316C15"/>
    <w:rsid w:val="00332ACD"/>
    <w:rsid w:val="003365EF"/>
    <w:rsid w:val="00337166"/>
    <w:rsid w:val="0033791C"/>
    <w:rsid w:val="003420D0"/>
    <w:rsid w:val="00350B8A"/>
    <w:rsid w:val="00351578"/>
    <w:rsid w:val="00353568"/>
    <w:rsid w:val="00354D14"/>
    <w:rsid w:val="003A29C8"/>
    <w:rsid w:val="003B1314"/>
    <w:rsid w:val="003D0447"/>
    <w:rsid w:val="003D0993"/>
    <w:rsid w:val="003D6522"/>
    <w:rsid w:val="003E1548"/>
    <w:rsid w:val="00410CB7"/>
    <w:rsid w:val="00416404"/>
    <w:rsid w:val="00417F03"/>
    <w:rsid w:val="00426926"/>
    <w:rsid w:val="00432A9E"/>
    <w:rsid w:val="00440933"/>
    <w:rsid w:val="00454FBE"/>
    <w:rsid w:val="00463D75"/>
    <w:rsid w:val="00470DD4"/>
    <w:rsid w:val="0048514B"/>
    <w:rsid w:val="00485179"/>
    <w:rsid w:val="00493D09"/>
    <w:rsid w:val="0049611B"/>
    <w:rsid w:val="004A33E6"/>
    <w:rsid w:val="004A44C9"/>
    <w:rsid w:val="004B32DB"/>
    <w:rsid w:val="004C51D2"/>
    <w:rsid w:val="004D1D32"/>
    <w:rsid w:val="004D1DE0"/>
    <w:rsid w:val="004E3100"/>
    <w:rsid w:val="004E3BE1"/>
    <w:rsid w:val="004F1CFE"/>
    <w:rsid w:val="004F5DA4"/>
    <w:rsid w:val="004F7BE2"/>
    <w:rsid w:val="00500E52"/>
    <w:rsid w:val="00505881"/>
    <w:rsid w:val="00506BC8"/>
    <w:rsid w:val="00507DFB"/>
    <w:rsid w:val="00517475"/>
    <w:rsid w:val="0052110F"/>
    <w:rsid w:val="005263CF"/>
    <w:rsid w:val="005304C0"/>
    <w:rsid w:val="00540327"/>
    <w:rsid w:val="0054055B"/>
    <w:rsid w:val="00541F85"/>
    <w:rsid w:val="005515E1"/>
    <w:rsid w:val="005544E2"/>
    <w:rsid w:val="00555108"/>
    <w:rsid w:val="00556BD1"/>
    <w:rsid w:val="005C1ABD"/>
    <w:rsid w:val="005E6686"/>
    <w:rsid w:val="00621FE2"/>
    <w:rsid w:val="006264D3"/>
    <w:rsid w:val="00644352"/>
    <w:rsid w:val="00650F5E"/>
    <w:rsid w:val="00662FB6"/>
    <w:rsid w:val="00682C43"/>
    <w:rsid w:val="00694917"/>
    <w:rsid w:val="006B0518"/>
    <w:rsid w:val="006B1ED2"/>
    <w:rsid w:val="006B3326"/>
    <w:rsid w:val="006B3E2B"/>
    <w:rsid w:val="006B67A6"/>
    <w:rsid w:val="006D71C4"/>
    <w:rsid w:val="006D7C30"/>
    <w:rsid w:val="006F3EB0"/>
    <w:rsid w:val="006F48BE"/>
    <w:rsid w:val="006F78CE"/>
    <w:rsid w:val="00705968"/>
    <w:rsid w:val="007106AC"/>
    <w:rsid w:val="0071493C"/>
    <w:rsid w:val="007465DC"/>
    <w:rsid w:val="007471E9"/>
    <w:rsid w:val="007501C1"/>
    <w:rsid w:val="007608D1"/>
    <w:rsid w:val="007659F7"/>
    <w:rsid w:val="007700FE"/>
    <w:rsid w:val="007B467D"/>
    <w:rsid w:val="007B63C7"/>
    <w:rsid w:val="007C712E"/>
    <w:rsid w:val="007E0BE0"/>
    <w:rsid w:val="007E77D0"/>
    <w:rsid w:val="007E78B1"/>
    <w:rsid w:val="007F3561"/>
    <w:rsid w:val="00822889"/>
    <w:rsid w:val="00823B61"/>
    <w:rsid w:val="00830569"/>
    <w:rsid w:val="008432F5"/>
    <w:rsid w:val="00847F94"/>
    <w:rsid w:val="008513B8"/>
    <w:rsid w:val="00873BFC"/>
    <w:rsid w:val="00880027"/>
    <w:rsid w:val="00897696"/>
    <w:rsid w:val="008A00C1"/>
    <w:rsid w:val="008B34D6"/>
    <w:rsid w:val="008C01BB"/>
    <w:rsid w:val="008D033C"/>
    <w:rsid w:val="0090333A"/>
    <w:rsid w:val="00906F86"/>
    <w:rsid w:val="00907A59"/>
    <w:rsid w:val="009111D6"/>
    <w:rsid w:val="00922DBD"/>
    <w:rsid w:val="009242DD"/>
    <w:rsid w:val="0093054D"/>
    <w:rsid w:val="0093795F"/>
    <w:rsid w:val="00941F87"/>
    <w:rsid w:val="00960504"/>
    <w:rsid w:val="00962A8E"/>
    <w:rsid w:val="009642C0"/>
    <w:rsid w:val="0097046D"/>
    <w:rsid w:val="009758D8"/>
    <w:rsid w:val="00985ED4"/>
    <w:rsid w:val="009B254A"/>
    <w:rsid w:val="009B6FDB"/>
    <w:rsid w:val="009D6682"/>
    <w:rsid w:val="009D74E0"/>
    <w:rsid w:val="009F2F17"/>
    <w:rsid w:val="00A00F86"/>
    <w:rsid w:val="00A037A7"/>
    <w:rsid w:val="00A06CDF"/>
    <w:rsid w:val="00A162D8"/>
    <w:rsid w:val="00A35D9A"/>
    <w:rsid w:val="00A65925"/>
    <w:rsid w:val="00AA42DF"/>
    <w:rsid w:val="00AA5EA0"/>
    <w:rsid w:val="00AB7BFC"/>
    <w:rsid w:val="00AD1A27"/>
    <w:rsid w:val="00AE001D"/>
    <w:rsid w:val="00AF10F1"/>
    <w:rsid w:val="00B03677"/>
    <w:rsid w:val="00B06008"/>
    <w:rsid w:val="00B072EE"/>
    <w:rsid w:val="00B16C69"/>
    <w:rsid w:val="00B20AC5"/>
    <w:rsid w:val="00B2148C"/>
    <w:rsid w:val="00B26178"/>
    <w:rsid w:val="00B261F4"/>
    <w:rsid w:val="00B3276D"/>
    <w:rsid w:val="00B33A51"/>
    <w:rsid w:val="00B414DC"/>
    <w:rsid w:val="00B4438E"/>
    <w:rsid w:val="00B5009D"/>
    <w:rsid w:val="00B5641F"/>
    <w:rsid w:val="00B57863"/>
    <w:rsid w:val="00B918C9"/>
    <w:rsid w:val="00B96A7F"/>
    <w:rsid w:val="00B9706C"/>
    <w:rsid w:val="00BA124C"/>
    <w:rsid w:val="00BA51A8"/>
    <w:rsid w:val="00BA7AB8"/>
    <w:rsid w:val="00BA7DF9"/>
    <w:rsid w:val="00BC2E27"/>
    <w:rsid w:val="00BD58D8"/>
    <w:rsid w:val="00BE6127"/>
    <w:rsid w:val="00BE7ACA"/>
    <w:rsid w:val="00C04236"/>
    <w:rsid w:val="00C278D3"/>
    <w:rsid w:val="00C42256"/>
    <w:rsid w:val="00C47288"/>
    <w:rsid w:val="00C475E7"/>
    <w:rsid w:val="00C51D00"/>
    <w:rsid w:val="00C77DBF"/>
    <w:rsid w:val="00C82539"/>
    <w:rsid w:val="00C83493"/>
    <w:rsid w:val="00C85D45"/>
    <w:rsid w:val="00C96F87"/>
    <w:rsid w:val="00CA297F"/>
    <w:rsid w:val="00CA73C5"/>
    <w:rsid w:val="00CA7FE0"/>
    <w:rsid w:val="00CC3B33"/>
    <w:rsid w:val="00CC4AFC"/>
    <w:rsid w:val="00D11F75"/>
    <w:rsid w:val="00D23830"/>
    <w:rsid w:val="00D24F87"/>
    <w:rsid w:val="00D34EA1"/>
    <w:rsid w:val="00D573E4"/>
    <w:rsid w:val="00D7225E"/>
    <w:rsid w:val="00D732A3"/>
    <w:rsid w:val="00D80F5C"/>
    <w:rsid w:val="00D818A1"/>
    <w:rsid w:val="00D854E8"/>
    <w:rsid w:val="00D92554"/>
    <w:rsid w:val="00D94151"/>
    <w:rsid w:val="00D970E4"/>
    <w:rsid w:val="00DB2C1F"/>
    <w:rsid w:val="00DB4519"/>
    <w:rsid w:val="00DC2AFD"/>
    <w:rsid w:val="00DC34AA"/>
    <w:rsid w:val="00DC649D"/>
    <w:rsid w:val="00DE1EBB"/>
    <w:rsid w:val="00DE3410"/>
    <w:rsid w:val="00DF32A8"/>
    <w:rsid w:val="00E05472"/>
    <w:rsid w:val="00E16710"/>
    <w:rsid w:val="00E22D4F"/>
    <w:rsid w:val="00E26200"/>
    <w:rsid w:val="00E300C2"/>
    <w:rsid w:val="00E54A2C"/>
    <w:rsid w:val="00E6007F"/>
    <w:rsid w:val="00E71A6D"/>
    <w:rsid w:val="00E720A3"/>
    <w:rsid w:val="00E72634"/>
    <w:rsid w:val="00E734BA"/>
    <w:rsid w:val="00E81AE6"/>
    <w:rsid w:val="00E954D6"/>
    <w:rsid w:val="00EA0A39"/>
    <w:rsid w:val="00EB5FD3"/>
    <w:rsid w:val="00EB79EB"/>
    <w:rsid w:val="00EC156F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375C7"/>
    <w:rsid w:val="00F460E6"/>
    <w:rsid w:val="00F52BDC"/>
    <w:rsid w:val="00F5354D"/>
    <w:rsid w:val="00F60F70"/>
    <w:rsid w:val="00F805BD"/>
    <w:rsid w:val="00F83FDC"/>
    <w:rsid w:val="00F85BDD"/>
    <w:rsid w:val="00F91683"/>
    <w:rsid w:val="00FA319C"/>
    <w:rsid w:val="00FC2C57"/>
    <w:rsid w:val="00FC4F1D"/>
    <w:rsid w:val="00FC785C"/>
    <w:rsid w:val="00FD2328"/>
    <w:rsid w:val="00FD483D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7B222E-F25B-4094-B7A7-7E31B7EF6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0</Pages>
  <Words>2187</Words>
  <Characters>12467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8</cp:revision>
  <cp:lastPrinted>2019-01-14T14:22:00Z</cp:lastPrinted>
  <dcterms:created xsi:type="dcterms:W3CDTF">2019-11-06T17:03:00Z</dcterms:created>
  <dcterms:modified xsi:type="dcterms:W3CDTF">2020-05-05T14:11:00Z</dcterms:modified>
</cp:coreProperties>
</file>